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BB2A8" w14:textId="77777777" w:rsidR="0065554A" w:rsidRPr="00DA496A" w:rsidRDefault="0065554A" w:rsidP="0065554A">
      <w:pPr>
        <w:pStyle w:val="NoSpacing"/>
        <w:rPr>
          <w:rFonts w:ascii="Times New Roman" w:hAnsi="Times New Roman"/>
          <w:b/>
          <w:sz w:val="24"/>
          <w:szCs w:val="24"/>
        </w:rPr>
      </w:pPr>
      <w:r>
        <w:rPr>
          <w:noProof/>
          <w:lang w:val="en-US" w:eastAsia="en-US"/>
        </w:rPr>
        <w:drawing>
          <wp:inline distT="0" distB="0" distL="0" distR="0" wp14:anchorId="24D7AE32" wp14:editId="01428BE9">
            <wp:extent cx="723900" cy="723900"/>
            <wp:effectExtent l="0" t="0" r="0" b="0"/>
            <wp:docPr id="2" name="Picture 2" descr="Image result for comsats university islamabad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omsats university islamabad logo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9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FE11A7" wp14:editId="5DF833B8">
                <wp:simplePos x="0" y="0"/>
                <wp:positionH relativeFrom="column">
                  <wp:posOffset>-409575</wp:posOffset>
                </wp:positionH>
                <wp:positionV relativeFrom="paragraph">
                  <wp:posOffset>843915</wp:posOffset>
                </wp:positionV>
                <wp:extent cx="6629400" cy="635"/>
                <wp:effectExtent l="0" t="0" r="19050" b="37465"/>
                <wp:wrapNone/>
                <wp:docPr id="1" name="Straight Arrow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FC5901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-32.25pt;margin-top:66.45pt;width:522pt;height: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" strokeweight="1.5pt"/>
            </w:pict>
          </mc:Fallback>
        </mc:AlternateContent>
      </w:r>
      <w:r>
        <w:rPr>
          <w:noProof/>
          <w:lang w:val="en-US" w:eastAsia="en-US"/>
        </w:rPr>
        <w:drawing>
          <wp:anchor distT="0" distB="0" distL="114300" distR="114300" simplePos="0" relativeHeight="251660288" behindDoc="0" locked="0" layoutInCell="1" allowOverlap="1" wp14:anchorId="15E50F8F" wp14:editId="0F92A224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US" w:eastAsia="en-US"/>
        </w:rPr>
        <w:drawing>
          <wp:anchor distT="0" distB="0" distL="114300" distR="114300" simplePos="0" relativeHeight="251661312" behindDoc="0" locked="0" layoutInCell="1" allowOverlap="1" wp14:anchorId="0762F39B" wp14:editId="7A284172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b/>
          <w:sz w:val="28"/>
          <w:szCs w:val="28"/>
        </w:rPr>
        <w:t>COMSATS University Islamabad, Lahore</w:t>
      </w:r>
      <w:r>
        <w:rPr>
          <w:noProof/>
          <w:lang w:val="en-US" w:eastAsia="en-US"/>
        </w:rPr>
        <w:drawing>
          <wp:anchor distT="0" distB="0" distL="114300" distR="114300" simplePos="0" relativeHeight="251662336" behindDoc="0" locked="0" layoutInCell="1" allowOverlap="1" wp14:anchorId="75639ED5" wp14:editId="09D14B4A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b/>
          <w:sz w:val="28"/>
          <w:szCs w:val="28"/>
        </w:rPr>
        <w:t xml:space="preserve"> Campus</w:t>
      </w:r>
    </w:p>
    <w:p w14:paraId="5FE1B3DE" w14:textId="77777777" w:rsidR="0065554A" w:rsidRDefault="0065554A" w:rsidP="0065554A">
      <w:pPr>
        <w:pStyle w:val="NoSpacing"/>
        <w:spacing w:before="120" w:line="276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>
        <w:rPr>
          <w:rFonts w:ascii="Times New Roman" w:hAnsi="Times New Roman"/>
          <w:b/>
          <w:sz w:val="27"/>
          <w:szCs w:val="27"/>
        </w:rPr>
        <w:t xml:space="preserve"> Lab Assignment -I</w:t>
      </w:r>
      <w:r w:rsidR="000A5239">
        <w:rPr>
          <w:rFonts w:ascii="Times New Roman" w:hAnsi="Times New Roman"/>
          <w:b/>
          <w:sz w:val="27"/>
          <w:szCs w:val="27"/>
        </w:rPr>
        <w:t>I</w:t>
      </w:r>
      <w:r>
        <w:rPr>
          <w:rFonts w:ascii="Times New Roman" w:hAnsi="Times New Roman"/>
          <w:b/>
          <w:sz w:val="27"/>
          <w:szCs w:val="27"/>
        </w:rPr>
        <w:t>- Spring 2023</w:t>
      </w:r>
    </w:p>
    <w:tbl>
      <w:tblPr>
        <w:tblStyle w:val="TableGrid"/>
        <w:tblW w:w="10364" w:type="dxa"/>
        <w:tblInd w:w="-6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904"/>
        <w:gridCol w:w="630"/>
        <w:gridCol w:w="720"/>
        <w:gridCol w:w="1350"/>
        <w:gridCol w:w="990"/>
        <w:gridCol w:w="450"/>
        <w:gridCol w:w="1260"/>
        <w:gridCol w:w="810"/>
        <w:gridCol w:w="360"/>
        <w:gridCol w:w="1260"/>
        <w:gridCol w:w="630"/>
      </w:tblGrid>
      <w:tr w:rsidR="0065554A" w:rsidRPr="00767B48" w14:paraId="449C5D24" w14:textId="77777777" w:rsidTr="003B0C1F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70BE2782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4140" w:type="dxa"/>
            <w:gridSpan w:val="5"/>
            <w:vAlign w:val="center"/>
          </w:tcPr>
          <w:p w14:paraId="49FE9A97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ftware Project Management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477D7024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1170" w:type="dxa"/>
            <w:gridSpan w:val="2"/>
            <w:vAlign w:val="center"/>
          </w:tcPr>
          <w:p w14:paraId="3243F463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E494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14:paraId="74035599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630" w:type="dxa"/>
            <w:vAlign w:val="center"/>
          </w:tcPr>
          <w:p w14:paraId="3EF7D468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</w:rPr>
              <w:t>3(</w:t>
            </w:r>
            <w:r>
              <w:rPr>
                <w:rFonts w:ascii="Times New Roman" w:hAnsi="Times New Roman"/>
              </w:rPr>
              <w:t>2</w:t>
            </w:r>
            <w:r w:rsidRPr="00767B48">
              <w:rPr>
                <w:rFonts w:ascii="Times New Roman" w:hAnsi="Times New Roman"/>
              </w:rPr>
              <w:t>,</w:t>
            </w:r>
            <w:r>
              <w:rPr>
                <w:rFonts w:ascii="Times New Roman" w:hAnsi="Times New Roman"/>
              </w:rPr>
              <w:t>1</w:t>
            </w:r>
            <w:r w:rsidRPr="00767B48">
              <w:rPr>
                <w:rFonts w:ascii="Times New Roman" w:hAnsi="Times New Roman"/>
              </w:rPr>
              <w:t>)</w:t>
            </w:r>
          </w:p>
        </w:tc>
      </w:tr>
      <w:tr w:rsidR="0065554A" w:rsidRPr="00767B48" w14:paraId="64575B45" w14:textId="77777777" w:rsidTr="003B0C1F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3DAE133B" w14:textId="77777777" w:rsidR="0065554A" w:rsidRPr="003476EE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3476EE">
              <w:rPr>
                <w:rFonts w:ascii="Times New Roman" w:hAnsi="Times New Roman"/>
                <w:bCs/>
              </w:rPr>
              <w:t>Course instructor/s:</w:t>
            </w:r>
          </w:p>
        </w:tc>
        <w:tc>
          <w:tcPr>
            <w:tcW w:w="3690" w:type="dxa"/>
            <w:gridSpan w:val="4"/>
            <w:vAlign w:val="center"/>
          </w:tcPr>
          <w:p w14:paraId="5A24A083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obia Usman</w:t>
            </w:r>
          </w:p>
        </w:tc>
        <w:tc>
          <w:tcPr>
            <w:tcW w:w="1710" w:type="dxa"/>
            <w:gridSpan w:val="2"/>
            <w:shd w:val="clear" w:color="auto" w:fill="D9D9D9" w:themeFill="background1" w:themeFillShade="D9"/>
            <w:vAlign w:val="center"/>
          </w:tcPr>
          <w:p w14:paraId="4A2EB8E0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  <w:bCs/>
              </w:rPr>
              <w:t>Programme Name:</w:t>
            </w:r>
          </w:p>
        </w:tc>
        <w:tc>
          <w:tcPr>
            <w:tcW w:w="3060" w:type="dxa"/>
            <w:gridSpan w:val="4"/>
            <w:vAlign w:val="center"/>
          </w:tcPr>
          <w:p w14:paraId="7D7749CE" w14:textId="77777777" w:rsidR="0065554A" w:rsidRPr="00767B48" w:rsidRDefault="0065554A" w:rsidP="003B0C1F">
            <w:pPr>
              <w:pStyle w:val="NoSpacing"/>
              <w:tabs>
                <w:tab w:val="left" w:pos="1050"/>
              </w:tabs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S SE</w:t>
            </w:r>
          </w:p>
        </w:tc>
      </w:tr>
      <w:tr w:rsidR="0065554A" w:rsidRPr="00767B48" w14:paraId="47F04950" w14:textId="77777777" w:rsidTr="003B0C1F">
        <w:trPr>
          <w:cantSplit/>
          <w:trHeight w:hRule="exact" w:val="267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06555497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  <w:bCs/>
              </w:rPr>
              <w:t>Semester:</w:t>
            </w:r>
          </w:p>
        </w:tc>
        <w:tc>
          <w:tcPr>
            <w:tcW w:w="630" w:type="dxa"/>
            <w:vAlign w:val="center"/>
          </w:tcPr>
          <w:p w14:paraId="129AD543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7</w:t>
            </w:r>
            <w:r w:rsidRPr="008C0F4F">
              <w:rPr>
                <w:rFonts w:ascii="Times New Roman" w:hAnsi="Times New Roman"/>
                <w:vertAlign w:val="superscript"/>
              </w:rPr>
              <w:t>th</w:t>
            </w:r>
          </w:p>
        </w:tc>
        <w:tc>
          <w:tcPr>
            <w:tcW w:w="720" w:type="dxa"/>
            <w:shd w:val="clear" w:color="auto" w:fill="D9D9D9" w:themeFill="background1" w:themeFillShade="D9"/>
            <w:vAlign w:val="center"/>
          </w:tcPr>
          <w:p w14:paraId="58F42BDA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  <w:bCs/>
              </w:rPr>
            </w:pPr>
            <w:r w:rsidRPr="00767B48">
              <w:rPr>
                <w:rFonts w:ascii="Times New Roman" w:hAnsi="Times New Roman"/>
                <w:bCs/>
              </w:rPr>
              <w:t>Batch:</w:t>
            </w:r>
          </w:p>
        </w:tc>
        <w:tc>
          <w:tcPr>
            <w:tcW w:w="1350" w:type="dxa"/>
            <w:vAlign w:val="center"/>
          </w:tcPr>
          <w:p w14:paraId="2A433319" w14:textId="77777777" w:rsidR="0065554A" w:rsidRPr="00767B48" w:rsidRDefault="0065554A" w:rsidP="003B0C1F">
            <w:pPr>
              <w:pStyle w:val="NoSpacing"/>
              <w:tabs>
                <w:tab w:val="left" w:pos="1140"/>
              </w:tabs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P20-BSE</w:t>
            </w:r>
          </w:p>
        </w:tc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6F0C04F2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  <w:bCs/>
              </w:rPr>
            </w:pPr>
            <w:r w:rsidRPr="00767B48">
              <w:rPr>
                <w:rFonts w:ascii="Times New Roman" w:hAnsi="Times New Roman"/>
                <w:bCs/>
              </w:rPr>
              <w:t>Section:</w:t>
            </w:r>
          </w:p>
        </w:tc>
        <w:tc>
          <w:tcPr>
            <w:tcW w:w="1710" w:type="dxa"/>
            <w:gridSpan w:val="2"/>
            <w:vAlign w:val="center"/>
          </w:tcPr>
          <w:p w14:paraId="3B26A0F7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, B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14:paraId="53F9F0AE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</w:rPr>
            </w:pPr>
            <w:r w:rsidRPr="00767B48">
              <w:rPr>
                <w:rFonts w:ascii="Times New Roman" w:hAnsi="Times New Roman"/>
              </w:rPr>
              <w:t>Date:</w:t>
            </w:r>
          </w:p>
        </w:tc>
        <w:tc>
          <w:tcPr>
            <w:tcW w:w="2250" w:type="dxa"/>
            <w:gridSpan w:val="3"/>
            <w:vAlign w:val="center"/>
          </w:tcPr>
          <w:p w14:paraId="369331F5" w14:textId="77777777" w:rsidR="0065554A" w:rsidRPr="00767B48" w:rsidRDefault="00B1017C" w:rsidP="003B0C1F">
            <w:pPr>
              <w:pStyle w:val="NoSpacing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4-4</w:t>
            </w:r>
            <w:r w:rsidR="0065554A">
              <w:rPr>
                <w:rFonts w:ascii="Times New Roman" w:hAnsi="Times New Roman"/>
              </w:rPr>
              <w:t>-2023</w:t>
            </w:r>
          </w:p>
        </w:tc>
      </w:tr>
      <w:tr w:rsidR="0065554A" w:rsidRPr="00767B48" w14:paraId="1F2F996D" w14:textId="77777777" w:rsidTr="003B0C1F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14:paraId="68395C93" w14:textId="77777777" w:rsidR="0065554A" w:rsidRPr="00767B48" w:rsidRDefault="0065554A" w:rsidP="003B0C1F">
            <w:pPr>
              <w:pStyle w:val="NoSpacing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bCs/>
              </w:rPr>
              <w:t>Dead Line</w:t>
            </w:r>
          </w:p>
        </w:tc>
        <w:tc>
          <w:tcPr>
            <w:tcW w:w="3690" w:type="dxa"/>
            <w:gridSpan w:val="4"/>
            <w:vAlign w:val="center"/>
          </w:tcPr>
          <w:p w14:paraId="7BA15D6C" w14:textId="77777777" w:rsidR="0065554A" w:rsidRPr="00767B48" w:rsidRDefault="00B1017C" w:rsidP="003B0C1F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</w:rPr>
              <w:t>9-4</w:t>
            </w:r>
            <w:r w:rsidR="0065554A">
              <w:rPr>
                <w:rFonts w:ascii="Times New Roman" w:hAnsi="Times New Roman"/>
              </w:rPr>
              <w:t>-2023</w:t>
            </w:r>
          </w:p>
        </w:tc>
        <w:tc>
          <w:tcPr>
            <w:tcW w:w="2520" w:type="dxa"/>
            <w:gridSpan w:val="3"/>
            <w:shd w:val="clear" w:color="auto" w:fill="D9D9D9" w:themeFill="background1" w:themeFillShade="D9"/>
            <w:vAlign w:val="center"/>
          </w:tcPr>
          <w:p w14:paraId="7889F942" w14:textId="77777777" w:rsidR="0065554A" w:rsidRPr="00767B48" w:rsidRDefault="0065554A" w:rsidP="003B0C1F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767B48">
              <w:rPr>
                <w:rFonts w:ascii="Times New Roman" w:hAnsi="Times New Roman"/>
                <w:b/>
              </w:rPr>
              <w:t>Maximum Marks:</w:t>
            </w:r>
          </w:p>
        </w:tc>
        <w:tc>
          <w:tcPr>
            <w:tcW w:w="2250" w:type="dxa"/>
            <w:gridSpan w:val="3"/>
            <w:vAlign w:val="center"/>
          </w:tcPr>
          <w:p w14:paraId="602C5116" w14:textId="77777777" w:rsidR="0065554A" w:rsidRPr="00767B48" w:rsidRDefault="0065554A" w:rsidP="003B0C1F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0</w:t>
            </w:r>
          </w:p>
        </w:tc>
      </w:tr>
    </w:tbl>
    <w:p w14:paraId="001DBBAD" w14:textId="77777777" w:rsidR="0065554A" w:rsidRDefault="0065554A" w:rsidP="0065554A">
      <w:pPr>
        <w:spacing w:line="240" w:lineRule="auto"/>
        <w:rPr>
          <w:rFonts w:ascii="Times New Roman" w:hAnsi="Times New Roman"/>
          <w:b/>
          <w:bCs/>
          <w:i/>
          <w:iCs/>
        </w:rPr>
      </w:pPr>
    </w:p>
    <w:p w14:paraId="0FB57D7E" w14:textId="77777777" w:rsidR="0065554A" w:rsidRPr="00525AF6" w:rsidRDefault="0065554A" w:rsidP="0065554A">
      <w:pPr>
        <w:spacing w:line="240" w:lineRule="auto"/>
        <w:rPr>
          <w:rFonts w:ascii="Times New Roman" w:hAnsi="Times New Roman"/>
          <w:b/>
          <w:bCs/>
          <w:i/>
          <w:iCs/>
        </w:rPr>
      </w:pPr>
      <w:r>
        <w:rPr>
          <w:rFonts w:ascii="Times New Roman" w:hAnsi="Times New Roman"/>
          <w:b/>
          <w:bCs/>
          <w:i/>
          <w:iCs/>
        </w:rPr>
        <w:t>CLO: &lt;5&gt;; Bloom Taxonomy Level: &lt;Creating&gt;</w:t>
      </w:r>
    </w:p>
    <w:p w14:paraId="409C139B" w14:textId="77777777" w:rsidR="0065554A" w:rsidRPr="00D64E3D" w:rsidRDefault="0065554A" w:rsidP="0065554A">
      <w:pPr>
        <w:pStyle w:val="NormalWeb"/>
        <w:shd w:val="clear" w:color="auto" w:fill="FFFFFF"/>
        <w:spacing w:before="0" w:beforeAutospacing="0" w:after="384" w:afterAutospacing="0"/>
        <w:jc w:val="both"/>
        <w:textAlignment w:val="baseline"/>
        <w:rPr>
          <w:b/>
          <w:bCs/>
        </w:rPr>
      </w:pPr>
      <w:r w:rsidRPr="00064353">
        <w:rPr>
          <w:b/>
          <w:bCs/>
        </w:rPr>
        <w:t>Statement:</w:t>
      </w:r>
    </w:p>
    <w:p w14:paraId="3EA8F86F" w14:textId="77777777" w:rsidR="0065554A" w:rsidRPr="00B1017C" w:rsidRDefault="0065554A" w:rsidP="0065554A">
      <w:pPr>
        <w:jc w:val="both"/>
        <w:rPr>
          <w:rFonts w:ascii="Times New Roman" w:hAnsi="Times New Roman" w:cs="Times New Roman"/>
        </w:rPr>
      </w:pPr>
      <w:r w:rsidRPr="00B1017C">
        <w:rPr>
          <w:rFonts w:ascii="Times New Roman" w:hAnsi="Times New Roman" w:cs="Times New Roman"/>
        </w:rPr>
        <w:t xml:space="preserve">Create the project plan and Gantt chart for your Final year project of one year duration. </w:t>
      </w:r>
    </w:p>
    <w:p w14:paraId="734F7F2E" w14:textId="77777777" w:rsidR="0065554A" w:rsidRPr="00B1017C" w:rsidRDefault="0065554A" w:rsidP="0065554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B1017C">
        <w:rPr>
          <w:rFonts w:ascii="Times New Roman" w:hAnsi="Times New Roman" w:cs="Times New Roman"/>
        </w:rPr>
        <w:t>Add tasks and sub tasks</w:t>
      </w:r>
    </w:p>
    <w:p w14:paraId="4BCF0524" w14:textId="77777777" w:rsidR="00452351" w:rsidRPr="00B1017C" w:rsidRDefault="0065554A" w:rsidP="0045235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B1017C">
        <w:rPr>
          <w:rFonts w:ascii="Times New Roman" w:hAnsi="Times New Roman" w:cs="Times New Roman"/>
        </w:rPr>
        <w:t>Add task dependencies</w:t>
      </w:r>
    </w:p>
    <w:p w14:paraId="6005129D" w14:textId="77777777" w:rsidR="00452351" w:rsidRPr="00B1017C" w:rsidRDefault="00452351" w:rsidP="00452351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B1017C">
        <w:rPr>
          <w:rFonts w:ascii="Times New Roman" w:hAnsi="Times New Roman" w:cs="Times New Roman"/>
        </w:rPr>
        <w:t>Create work, material and cost resources</w:t>
      </w:r>
    </w:p>
    <w:p w14:paraId="3DA7F763" w14:textId="77777777" w:rsidR="0057016A" w:rsidRPr="00B1017C" w:rsidRDefault="00452351" w:rsidP="0085429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B1017C">
        <w:rPr>
          <w:rFonts w:ascii="Times New Roman" w:hAnsi="Times New Roman" w:cs="Times New Roman"/>
        </w:rPr>
        <w:t>Assign resources to subtasks</w:t>
      </w:r>
    </w:p>
    <w:p w14:paraId="6FCA6F72" w14:textId="77777777" w:rsidR="00B1017C" w:rsidRPr="00B1017C" w:rsidRDefault="00B1017C" w:rsidP="00854293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B1017C">
        <w:rPr>
          <w:rFonts w:ascii="Times New Roman" w:hAnsi="Times New Roman" w:cs="Times New Roman"/>
          <w:bCs/>
        </w:rPr>
        <w:t>Identify the critical path of this project</w:t>
      </w:r>
    </w:p>
    <w:p w14:paraId="44226A7D" w14:textId="77777777" w:rsidR="00B1017C" w:rsidRPr="00B1017C" w:rsidRDefault="00B1017C" w:rsidP="00B1017C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bmission:</w:t>
      </w:r>
    </w:p>
    <w:p w14:paraId="775C23D6" w14:textId="3966CB2D" w:rsidR="00B1017C" w:rsidRDefault="00B1017C" w:rsidP="00B1017C">
      <w:pPr>
        <w:jc w:val="both"/>
        <w:rPr>
          <w:rFonts w:ascii="Times New Roman" w:hAnsi="Times New Roman" w:cs="Times New Roman"/>
        </w:rPr>
      </w:pPr>
      <w:r w:rsidRPr="00B1017C">
        <w:rPr>
          <w:rFonts w:ascii="Times New Roman" w:hAnsi="Times New Roman" w:cs="Times New Roman"/>
        </w:rPr>
        <w:t xml:space="preserve">Take screenshots of the </w:t>
      </w:r>
      <w:proofErr w:type="gramStart"/>
      <w:r w:rsidRPr="00B1017C">
        <w:rPr>
          <w:rFonts w:ascii="Times New Roman" w:hAnsi="Times New Roman" w:cs="Times New Roman"/>
        </w:rPr>
        <w:t>above mentioned</w:t>
      </w:r>
      <w:proofErr w:type="gramEnd"/>
      <w:r w:rsidRPr="00B1017C">
        <w:rPr>
          <w:rFonts w:ascii="Times New Roman" w:hAnsi="Times New Roman" w:cs="Times New Roman"/>
        </w:rPr>
        <w:t xml:space="preserve"> tasks </w:t>
      </w:r>
      <w:r>
        <w:rPr>
          <w:rFonts w:ascii="Times New Roman" w:hAnsi="Times New Roman" w:cs="Times New Roman"/>
        </w:rPr>
        <w:t>separately and submit in MS word file with assignment title page.</w:t>
      </w:r>
    </w:p>
    <w:p w14:paraId="6BE61109" w14:textId="77777777" w:rsidR="00767B91" w:rsidRDefault="00767B91" w:rsidP="00767B91">
      <w:pPr>
        <w:pStyle w:val="Subtitle"/>
        <w:rPr>
          <w:rFonts w:ascii="Times New Roman" w:hAnsi="Times New Roman"/>
        </w:rPr>
      </w:pPr>
      <w:r>
        <w:rPr>
          <w:rFonts w:ascii="Times New Roman" w:hAnsi="Times New Roman"/>
        </w:rPr>
        <w:t xml:space="preserve">Software Project Management </w:t>
      </w:r>
    </w:p>
    <w:p w14:paraId="7428704A" w14:textId="77777777" w:rsidR="00767B91" w:rsidRDefault="00767B91" w:rsidP="00767B91">
      <w:pPr>
        <w:pStyle w:val="Subtitle"/>
        <w:rPr>
          <w:rFonts w:ascii="Times New Roman" w:hAnsi="Times New Roman"/>
        </w:rPr>
      </w:pPr>
      <w:r>
        <w:rPr>
          <w:rFonts w:ascii="Times New Roman" w:hAnsi="Times New Roman"/>
        </w:rPr>
        <w:t>Lab Assignment # 2</w:t>
      </w:r>
    </w:p>
    <w:p w14:paraId="4E68C7FC" w14:textId="77777777" w:rsidR="00767B91" w:rsidRDefault="00767B91" w:rsidP="00767B91">
      <w:pPr>
        <w:pStyle w:val="Subtitle"/>
        <w:rPr>
          <w:rFonts w:ascii="Times New Roman" w:hAnsi="Times New Roman"/>
        </w:rPr>
      </w:pPr>
    </w:p>
    <w:p w14:paraId="24CCE730" w14:textId="77777777" w:rsidR="00767B91" w:rsidRPr="00166E42" w:rsidRDefault="00767B91" w:rsidP="00767B91">
      <w:pPr>
        <w:pStyle w:val="Subtitle"/>
        <w:jc w:val="left"/>
        <w:rPr>
          <w:rFonts w:ascii="Times New Roman" w:hAnsi="Times New Roman"/>
          <w:szCs w:val="28"/>
        </w:rPr>
      </w:pPr>
      <w:r>
        <w:rPr>
          <w:rFonts w:ascii="Times New Roman" w:hAnsi="Times New Roman"/>
        </w:rPr>
        <w:t>S</w:t>
      </w:r>
      <w:r>
        <w:rPr>
          <w:rFonts w:ascii="Times New Roman" w:hAnsi="Times New Roman"/>
          <w:szCs w:val="28"/>
        </w:rPr>
        <w:t>UBMITTED BY</w:t>
      </w:r>
      <w:r w:rsidRPr="00166E42">
        <w:rPr>
          <w:rFonts w:ascii="Times New Roman" w:hAnsi="Times New Roman"/>
          <w:szCs w:val="28"/>
        </w:rPr>
        <w:t>:</w:t>
      </w:r>
    </w:p>
    <w:tbl>
      <w:tblPr>
        <w:tblStyle w:val="PlainTable3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67B91" w:rsidRPr="00166E42" w14:paraId="1C8F1A4B" w14:textId="77777777" w:rsidTr="00083E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675" w:type="dxa"/>
          </w:tcPr>
          <w:p w14:paraId="63CDF1B4" w14:textId="77777777" w:rsidR="00767B91" w:rsidRPr="00166E42" w:rsidRDefault="00767B91" w:rsidP="00083E5E">
            <w:pPr>
              <w:rPr>
                <w:sz w:val="28"/>
                <w:szCs w:val="28"/>
              </w:rPr>
            </w:pPr>
            <w:r w:rsidRPr="00166E42">
              <w:rPr>
                <w:sz w:val="28"/>
                <w:szCs w:val="28"/>
              </w:rPr>
              <w:t xml:space="preserve">nAME </w:t>
            </w:r>
          </w:p>
        </w:tc>
        <w:tc>
          <w:tcPr>
            <w:tcW w:w="4675" w:type="dxa"/>
          </w:tcPr>
          <w:p w14:paraId="6EBE7B5A" w14:textId="77777777" w:rsidR="00767B91" w:rsidRPr="00166E42" w:rsidRDefault="00767B91" w:rsidP="00083E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166E42">
              <w:rPr>
                <w:sz w:val="28"/>
                <w:szCs w:val="28"/>
              </w:rPr>
              <w:t>ROLL NO</w:t>
            </w:r>
          </w:p>
        </w:tc>
      </w:tr>
      <w:tr w:rsidR="00767B91" w:rsidRPr="00166E42" w14:paraId="2EC92772" w14:textId="77777777" w:rsidTr="00083E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8F0669E" w14:textId="77777777" w:rsidR="00767B91" w:rsidRPr="00166E42" w:rsidRDefault="00767B91" w:rsidP="00083E5E">
            <w:pPr>
              <w:rPr>
                <w:b w:val="0"/>
                <w:bCs w:val="0"/>
                <w:sz w:val="28"/>
                <w:szCs w:val="28"/>
              </w:rPr>
            </w:pPr>
            <w:r w:rsidRPr="00166E42">
              <w:rPr>
                <w:b w:val="0"/>
                <w:bCs w:val="0"/>
                <w:sz w:val="28"/>
                <w:szCs w:val="28"/>
              </w:rPr>
              <w:t>sAMEER REHMAN</w:t>
            </w:r>
          </w:p>
        </w:tc>
        <w:tc>
          <w:tcPr>
            <w:tcW w:w="4675" w:type="dxa"/>
          </w:tcPr>
          <w:p w14:paraId="799D9E27" w14:textId="77777777" w:rsidR="00767B91" w:rsidRPr="00166E42" w:rsidRDefault="00767B91" w:rsidP="00083E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166E42">
              <w:rPr>
                <w:sz w:val="28"/>
                <w:szCs w:val="28"/>
              </w:rPr>
              <w:t>SP20-BSE-050</w:t>
            </w:r>
          </w:p>
        </w:tc>
      </w:tr>
      <w:tr w:rsidR="00767B91" w:rsidRPr="00166E42" w14:paraId="5231374D" w14:textId="77777777" w:rsidTr="00083E5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FAFBD4" w14:textId="77777777" w:rsidR="00767B91" w:rsidRPr="00166E42" w:rsidRDefault="00767B91" w:rsidP="00083E5E">
            <w:pPr>
              <w:rPr>
                <w:b w:val="0"/>
                <w:bCs w:val="0"/>
                <w:sz w:val="28"/>
                <w:szCs w:val="28"/>
              </w:rPr>
            </w:pPr>
            <w:r w:rsidRPr="00166E42">
              <w:rPr>
                <w:b w:val="0"/>
                <w:bCs w:val="0"/>
                <w:sz w:val="28"/>
                <w:szCs w:val="28"/>
              </w:rPr>
              <w:t>muhammad aashir bilal</w:t>
            </w:r>
          </w:p>
        </w:tc>
        <w:tc>
          <w:tcPr>
            <w:tcW w:w="4675" w:type="dxa"/>
          </w:tcPr>
          <w:p w14:paraId="389BF5CB" w14:textId="77777777" w:rsidR="00767B91" w:rsidRPr="00166E42" w:rsidRDefault="00767B91" w:rsidP="00083E5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8"/>
                <w:szCs w:val="28"/>
              </w:rPr>
            </w:pPr>
            <w:r w:rsidRPr="00166E42">
              <w:rPr>
                <w:sz w:val="28"/>
                <w:szCs w:val="28"/>
              </w:rPr>
              <w:t>SP20-BE-054</w:t>
            </w:r>
          </w:p>
        </w:tc>
      </w:tr>
    </w:tbl>
    <w:p w14:paraId="378D45BB" w14:textId="649C404F" w:rsidR="00767B91" w:rsidRDefault="00767B91" w:rsidP="00B1017C">
      <w:pPr>
        <w:jc w:val="both"/>
        <w:rPr>
          <w:rFonts w:ascii="Times New Roman" w:hAnsi="Times New Roman" w:cs="Times New Roman"/>
        </w:rPr>
      </w:pPr>
    </w:p>
    <w:p w14:paraId="595BF88E" w14:textId="385B41F8" w:rsidR="00767B91" w:rsidRDefault="00767B91" w:rsidP="00B1017C">
      <w:pPr>
        <w:jc w:val="both"/>
        <w:rPr>
          <w:rFonts w:ascii="Times New Roman" w:hAnsi="Times New Roman" w:cs="Times New Roman"/>
        </w:rPr>
      </w:pPr>
    </w:p>
    <w:p w14:paraId="7A9BF63F" w14:textId="4C42C57F" w:rsidR="00767B91" w:rsidRDefault="00767B91" w:rsidP="00B1017C">
      <w:pPr>
        <w:jc w:val="both"/>
        <w:rPr>
          <w:rFonts w:ascii="Times New Roman" w:hAnsi="Times New Roman" w:cs="Times New Roman"/>
        </w:rPr>
      </w:pPr>
    </w:p>
    <w:p w14:paraId="0F9520A2" w14:textId="77777777" w:rsidR="00767B91" w:rsidRPr="00767B91" w:rsidRDefault="00767B91" w:rsidP="00767B91">
      <w:pPr>
        <w:rPr>
          <w:b/>
          <w:bCs/>
        </w:rPr>
      </w:pPr>
      <w:r w:rsidRPr="00767B91">
        <w:rPr>
          <w:b/>
          <w:bCs/>
        </w:rPr>
        <w:lastRenderedPageBreak/>
        <w:t>1.Click on Summary on Task Bar</w:t>
      </w:r>
    </w:p>
    <w:p w14:paraId="67118D70" w14:textId="032A4F8E" w:rsidR="00767B91" w:rsidRDefault="00767B91" w:rsidP="00767B91">
      <w:r>
        <w:rPr>
          <w:noProof/>
        </w:rPr>
        <w:drawing>
          <wp:inline distT="0" distB="0" distL="0" distR="0" wp14:anchorId="276BF06F" wp14:editId="72F397A1">
            <wp:extent cx="5943600" cy="15982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98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AA6B9" w14:textId="77777777" w:rsidR="00767B91" w:rsidRDefault="00767B91" w:rsidP="00767B91"/>
    <w:p w14:paraId="3B3A65CF" w14:textId="4C6B4D50" w:rsidR="00767B91" w:rsidRDefault="00767B91" w:rsidP="00767B91">
      <w:r>
        <w:rPr>
          <w:noProof/>
        </w:rPr>
        <w:drawing>
          <wp:inline distT="0" distB="0" distL="0" distR="0" wp14:anchorId="2FBC661B" wp14:editId="0C931F74">
            <wp:extent cx="5943600" cy="360108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1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B4E23" w14:textId="35517539" w:rsidR="00767B91" w:rsidRDefault="00767B91" w:rsidP="00767B91">
      <w:r>
        <w:br w:type="page"/>
      </w:r>
    </w:p>
    <w:p w14:paraId="434185DF" w14:textId="21F30076" w:rsidR="00767B91" w:rsidRPr="00767B91" w:rsidRDefault="00767B91" w:rsidP="00767B91">
      <w:pPr>
        <w:rPr>
          <w:b/>
          <w:bCs/>
        </w:rPr>
      </w:pPr>
      <w:r w:rsidRPr="00767B91">
        <w:rPr>
          <w:b/>
          <w:bCs/>
        </w:rPr>
        <w:lastRenderedPageBreak/>
        <w:t>2</w:t>
      </w:r>
      <w:r w:rsidRPr="00767B91">
        <w:rPr>
          <w:b/>
          <w:bCs/>
        </w:rPr>
        <w:t xml:space="preserve">.Click on </w:t>
      </w:r>
      <w:r>
        <w:rPr>
          <w:b/>
          <w:bCs/>
        </w:rPr>
        <w:t>Task Dependency</w:t>
      </w:r>
    </w:p>
    <w:p w14:paraId="43B99733" w14:textId="47CB03D6" w:rsidR="00767B91" w:rsidRDefault="00767B91" w:rsidP="00767B91">
      <w:r>
        <w:rPr>
          <w:noProof/>
        </w:rPr>
        <w:drawing>
          <wp:inline distT="0" distB="0" distL="0" distR="0" wp14:anchorId="41EA5B8A" wp14:editId="56C69912">
            <wp:extent cx="5594350" cy="3689350"/>
            <wp:effectExtent l="0" t="0" r="635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4350" cy="368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F6F68AD" w14:textId="700FBE30" w:rsidR="00767B91" w:rsidRDefault="00767B91" w:rsidP="00767B91">
      <w:r>
        <w:br w:type="page"/>
      </w:r>
    </w:p>
    <w:p w14:paraId="15024E11" w14:textId="2ABDFB31" w:rsidR="00767B91" w:rsidRPr="00767B91" w:rsidRDefault="00767B91" w:rsidP="00767B91">
      <w:pPr>
        <w:rPr>
          <w:b/>
          <w:bCs/>
        </w:rPr>
      </w:pPr>
      <w:r>
        <w:rPr>
          <w:b/>
          <w:bCs/>
        </w:rPr>
        <w:lastRenderedPageBreak/>
        <w:t>3</w:t>
      </w:r>
      <w:r w:rsidRPr="00767B91">
        <w:rPr>
          <w:b/>
          <w:bCs/>
        </w:rPr>
        <w:t>.C</w:t>
      </w:r>
      <w:r>
        <w:rPr>
          <w:b/>
          <w:bCs/>
        </w:rPr>
        <w:t>reate Work and Material</w:t>
      </w:r>
    </w:p>
    <w:p w14:paraId="783B463B" w14:textId="270035B2" w:rsidR="00767B91" w:rsidRDefault="00767B91" w:rsidP="00767B91">
      <w:r>
        <w:rPr>
          <w:noProof/>
        </w:rPr>
        <w:drawing>
          <wp:inline distT="0" distB="0" distL="0" distR="0" wp14:anchorId="10D87AAC" wp14:editId="3EE49A76">
            <wp:extent cx="5943600" cy="12814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81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18A3B0" w14:textId="0F9D8A04" w:rsidR="00767B91" w:rsidRDefault="00767B91" w:rsidP="00767B91"/>
    <w:p w14:paraId="71590130" w14:textId="06B6C68F" w:rsidR="00767B91" w:rsidRPr="00767B91" w:rsidRDefault="00767B91" w:rsidP="00767B91">
      <w:pPr>
        <w:jc w:val="both"/>
        <w:rPr>
          <w:rFonts w:ascii="Times New Roman" w:hAnsi="Times New Roman" w:cs="Times New Roman"/>
          <w:b/>
          <w:bCs/>
        </w:rPr>
      </w:pPr>
      <w:r w:rsidRPr="00767B91">
        <w:rPr>
          <w:rFonts w:ascii="Times New Roman" w:hAnsi="Times New Roman" w:cs="Times New Roman"/>
          <w:b/>
          <w:bCs/>
        </w:rPr>
        <w:t>4.</w:t>
      </w:r>
      <w:r w:rsidRPr="00767B91">
        <w:rPr>
          <w:rFonts w:ascii="Times New Roman" w:hAnsi="Times New Roman" w:cs="Times New Roman"/>
          <w:b/>
          <w:bCs/>
        </w:rPr>
        <w:t>Assign resources to subtasks</w:t>
      </w:r>
    </w:p>
    <w:p w14:paraId="29C478BF" w14:textId="77777777" w:rsidR="00767B91" w:rsidRDefault="00767B91" w:rsidP="00767B91"/>
    <w:p w14:paraId="08709C85" w14:textId="1930FAB7" w:rsidR="00767B91" w:rsidRDefault="00767B91" w:rsidP="00767B91">
      <w:r>
        <w:rPr>
          <w:noProof/>
        </w:rPr>
        <w:drawing>
          <wp:inline distT="0" distB="0" distL="0" distR="0" wp14:anchorId="21B25199" wp14:editId="4E91BB4B">
            <wp:extent cx="5943600" cy="3517900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1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94974" w14:textId="4013BEBB" w:rsidR="00767B91" w:rsidRDefault="00767B91" w:rsidP="00767B91">
      <w:r>
        <w:br w:type="page"/>
      </w:r>
      <w:bookmarkStart w:id="0" w:name="_GoBack"/>
      <w:bookmarkEnd w:id="0"/>
    </w:p>
    <w:p w14:paraId="1E735F45" w14:textId="336D0283" w:rsidR="00767B91" w:rsidRDefault="00767B91" w:rsidP="00767B91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>5.Identify the Critical Path</w:t>
      </w:r>
    </w:p>
    <w:p w14:paraId="78062F22" w14:textId="04B46FC8" w:rsidR="00767B91" w:rsidRPr="00767B91" w:rsidRDefault="00767B91" w:rsidP="00767B91">
      <w:pPr>
        <w:jc w:val="both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682FF59B" wp14:editId="3FF3BD5D">
            <wp:extent cx="5943600" cy="208089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80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EE32BF" wp14:editId="01B1AB47">
            <wp:extent cx="5943600" cy="29591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1D9164" wp14:editId="24048CF9">
            <wp:extent cx="5943600" cy="22733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C0BF98" w14:textId="77777777" w:rsidR="00767B91" w:rsidRDefault="00767B91" w:rsidP="00767B91"/>
    <w:p w14:paraId="389F87A8" w14:textId="77777777" w:rsidR="00767B91" w:rsidRPr="00B1017C" w:rsidRDefault="00767B91" w:rsidP="00B1017C">
      <w:pPr>
        <w:jc w:val="both"/>
        <w:rPr>
          <w:rFonts w:ascii="Times New Roman" w:hAnsi="Times New Roman" w:cs="Times New Roman"/>
        </w:rPr>
      </w:pPr>
    </w:p>
    <w:sectPr w:rsidR="00767B91" w:rsidRPr="00B101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BB5A21"/>
    <w:multiLevelType w:val="hybridMultilevel"/>
    <w:tmpl w:val="C85C1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6229C8"/>
    <w:multiLevelType w:val="hybridMultilevel"/>
    <w:tmpl w:val="C85C17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1MDc0MzAwNrO0MLRQ0lEKTi0uzszPAykwrAUAlBTVtywAAAA="/>
  </w:docVars>
  <w:rsids>
    <w:rsidRoot w:val="001A7DEF"/>
    <w:rsid w:val="000A5239"/>
    <w:rsid w:val="001A7DEF"/>
    <w:rsid w:val="00424120"/>
    <w:rsid w:val="00452351"/>
    <w:rsid w:val="00485833"/>
    <w:rsid w:val="0057016A"/>
    <w:rsid w:val="00617A5C"/>
    <w:rsid w:val="0065554A"/>
    <w:rsid w:val="00767B91"/>
    <w:rsid w:val="00B1017C"/>
    <w:rsid w:val="00BD39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7BBCEB"/>
  <w15:chartTrackingRefBased/>
  <w15:docId w15:val="{0F70EE5C-9052-4FD6-83A9-E08CEEB98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54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5554A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6555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65554A"/>
    <w:pPr>
      <w:spacing w:after="0" w:line="240" w:lineRule="auto"/>
    </w:pPr>
    <w:rPr>
      <w:rFonts w:ascii="Calibri" w:eastAsia="Calibri" w:hAnsi="Calibri" w:cs="Times New Roman"/>
      <w:lang w:val="en-GB" w:eastAsia="en-GB"/>
    </w:rPr>
  </w:style>
  <w:style w:type="table" w:styleId="TableGrid">
    <w:name w:val="Table Grid"/>
    <w:basedOn w:val="TableNormal"/>
    <w:uiPriority w:val="39"/>
    <w:rsid w:val="0065554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qFormat/>
    <w:rsid w:val="00767B91"/>
    <w:pPr>
      <w:spacing w:after="720" w:line="240" w:lineRule="auto"/>
      <w:jc w:val="center"/>
      <w:outlineLvl w:val="0"/>
    </w:pPr>
    <w:rPr>
      <w:rFonts w:ascii="Arial" w:eastAsia="Times New Roman" w:hAnsi="Arial" w:cs="Times New Roman"/>
      <w:b/>
      <w:bCs/>
      <w:kern w:val="28"/>
      <w:sz w:val="40"/>
      <w:szCs w:val="32"/>
      <w:lang w:val="en-IE"/>
    </w:rPr>
  </w:style>
  <w:style w:type="character" w:customStyle="1" w:styleId="TitleChar">
    <w:name w:val="Title Char"/>
    <w:basedOn w:val="DefaultParagraphFont"/>
    <w:link w:val="Title"/>
    <w:rsid w:val="00767B91"/>
    <w:rPr>
      <w:rFonts w:ascii="Arial" w:eastAsia="Times New Roman" w:hAnsi="Arial" w:cs="Times New Roman"/>
      <w:b/>
      <w:bCs/>
      <w:kern w:val="28"/>
      <w:sz w:val="40"/>
      <w:szCs w:val="32"/>
      <w:lang w:val="en-IE"/>
    </w:rPr>
  </w:style>
  <w:style w:type="paragraph" w:styleId="Subtitle">
    <w:name w:val="Subtitle"/>
    <w:basedOn w:val="Normal"/>
    <w:link w:val="SubtitleChar"/>
    <w:qFormat/>
    <w:rsid w:val="00767B91"/>
    <w:pPr>
      <w:spacing w:before="360" w:after="360" w:line="240" w:lineRule="auto"/>
      <w:jc w:val="center"/>
      <w:outlineLvl w:val="1"/>
    </w:pPr>
    <w:rPr>
      <w:rFonts w:ascii="Arial" w:eastAsia="Times New Roman" w:hAnsi="Arial" w:cs="Times New Roman"/>
      <w:b/>
      <w:bCs/>
      <w:sz w:val="28"/>
      <w:szCs w:val="24"/>
      <w:lang w:val="en-IE"/>
    </w:rPr>
  </w:style>
  <w:style w:type="character" w:customStyle="1" w:styleId="SubtitleChar">
    <w:name w:val="Subtitle Char"/>
    <w:basedOn w:val="DefaultParagraphFont"/>
    <w:link w:val="Subtitle"/>
    <w:rsid w:val="00767B91"/>
    <w:rPr>
      <w:rFonts w:ascii="Arial" w:eastAsia="Times New Roman" w:hAnsi="Arial" w:cs="Times New Roman"/>
      <w:b/>
      <w:bCs/>
      <w:sz w:val="28"/>
      <w:szCs w:val="24"/>
      <w:lang w:val="en-IE"/>
    </w:rPr>
  </w:style>
  <w:style w:type="table" w:styleId="PlainTable3">
    <w:name w:val="Plain Table 3"/>
    <w:basedOn w:val="TableNormal"/>
    <w:uiPriority w:val="43"/>
    <w:rsid w:val="00767B9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8</Words>
  <Characters>906</Characters>
  <Application>Microsoft Office Word</Application>
  <DocSecurity>0</DocSecurity>
  <Lines>7</Lines>
  <Paragraphs>2</Paragraphs>
  <ScaleCrop>false</ScaleCrop>
  <Company/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Hp</cp:lastModifiedBy>
  <cp:revision>2</cp:revision>
  <dcterms:created xsi:type="dcterms:W3CDTF">2023-04-09T09:56:00Z</dcterms:created>
  <dcterms:modified xsi:type="dcterms:W3CDTF">2023-04-09T09:56:00Z</dcterms:modified>
</cp:coreProperties>
</file>